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65DE9" w14:textId="23F541B4" w:rsidR="002D73B2" w:rsidRDefault="002D73B2">
      <w:r>
        <w:t>Assessment 3 Report</w:t>
      </w:r>
    </w:p>
    <w:p w14:paraId="456931FE" w14:textId="77777777" w:rsidR="002D73B2" w:rsidRDefault="002D73B2"/>
    <w:p w14:paraId="7D17757B" w14:textId="6F7DBA83" w:rsidR="002D73B2" w:rsidRDefault="002D73B2">
      <w:r>
        <w:t>LINK</w:t>
      </w:r>
    </w:p>
    <w:p w14:paraId="10DBA118" w14:textId="1D5265C8" w:rsidR="003D32C6" w:rsidRDefault="00000000">
      <w:hyperlink r:id="rId7" w:history="1">
        <w:r w:rsidR="002D73B2">
          <w:rPr>
            <w:rStyle w:val="Hyperlink"/>
          </w:rPr>
          <w:t>danielc1933/ASSESSMENT-TASK3 (github.com)</w:t>
        </w:r>
      </w:hyperlink>
    </w:p>
    <w:p w14:paraId="5B6E987A" w14:textId="77777777" w:rsidR="002D73B2" w:rsidRDefault="002D73B2"/>
    <w:p w14:paraId="6D1CA152" w14:textId="0F698387" w:rsidR="002D73B2" w:rsidRDefault="002D73B2">
      <w:r>
        <w:rPr>
          <w:noProof/>
        </w:rPr>
        <w:drawing>
          <wp:inline distT="0" distB="0" distL="0" distR="0" wp14:anchorId="5DE78046" wp14:editId="0E299EF5">
            <wp:extent cx="5727700" cy="2438400"/>
            <wp:effectExtent l="0" t="0" r="6350" b="0"/>
            <wp:docPr id="654755640" name="Picture 4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4755640" name="Picture 4" descr="A screen 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43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791D5" w14:textId="3B789C77" w:rsidR="002D73B2" w:rsidRDefault="002D73B2">
      <w:r>
        <w:rPr>
          <w:noProof/>
        </w:rPr>
        <w:drawing>
          <wp:inline distT="0" distB="0" distL="0" distR="0" wp14:anchorId="720F8FD7" wp14:editId="172A3FBD">
            <wp:extent cx="5727700" cy="2336800"/>
            <wp:effectExtent l="0" t="0" r="6350" b="6350"/>
            <wp:docPr id="752061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336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D73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1MzSwtLQ0MTQ1NDNQ0lEKTi0uzszPAykwqgUA7qA5TywAAAA="/>
  </w:docVars>
  <w:rsids>
    <w:rsidRoot w:val="002D73B2"/>
    <w:rsid w:val="002D73B2"/>
    <w:rsid w:val="003D32C6"/>
    <w:rsid w:val="005C1E5D"/>
    <w:rsid w:val="007033EB"/>
    <w:rsid w:val="00744077"/>
    <w:rsid w:val="00871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330C3E"/>
  <w15:chartTrackingRefBased/>
  <w15:docId w15:val="{BCC2C85C-6C76-4757-B384-603E7B9CDF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2D73B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hyperlink" Target="https://github.com/danielc1933/ASSESSMENT-TASK3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91b86e9-8f86-4974-82d6-30b7a13d1d5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BF599048F1BB439F2B3E0E57F11DF2" ma:contentTypeVersion="17" ma:contentTypeDescription="Create a new document." ma:contentTypeScope="" ma:versionID="1477cb33ea5e5e1c9c978b804b903af2">
  <xsd:schema xmlns:xsd="http://www.w3.org/2001/XMLSchema" xmlns:xs="http://www.w3.org/2001/XMLSchema" xmlns:p="http://schemas.microsoft.com/office/2006/metadata/properties" xmlns:ns3="791b86e9-8f86-4974-82d6-30b7a13d1d59" xmlns:ns4="8a7998bc-c6b6-4482-964e-68dbf09b9d14" targetNamespace="http://schemas.microsoft.com/office/2006/metadata/properties" ma:root="true" ma:fieldsID="ea0176cd9c9bf708890ff2121de4f8df" ns3:_="" ns4:_="">
    <xsd:import namespace="791b86e9-8f86-4974-82d6-30b7a13d1d59"/>
    <xsd:import namespace="8a7998bc-c6b6-4482-964e-68dbf09b9d1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  <xsd:element ref="ns3:MediaServiceSystemTag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91b86e9-8f86-4974-82d6-30b7a13d1d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a7998bc-c6b6-4482-964e-68dbf09b9d14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00DC60-F0F7-42B1-9A46-AFBF96782D5C}">
  <ds:schemaRefs>
    <ds:schemaRef ds:uri="http://schemas.microsoft.com/office/2006/metadata/properties"/>
    <ds:schemaRef ds:uri="http://schemas.microsoft.com/office/infopath/2007/PartnerControls"/>
    <ds:schemaRef ds:uri="791b86e9-8f86-4974-82d6-30b7a13d1d59"/>
  </ds:schemaRefs>
</ds:datastoreItem>
</file>

<file path=customXml/itemProps2.xml><?xml version="1.0" encoding="utf-8"?>
<ds:datastoreItem xmlns:ds="http://schemas.openxmlformats.org/officeDocument/2006/customXml" ds:itemID="{135BA3B4-ED5B-46F7-A5E8-B4204AD96CD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95B699F-4352-4623-8C99-FC0204709C4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91b86e9-8f86-4974-82d6-30b7a13d1d59"/>
    <ds:schemaRef ds:uri="8a7998bc-c6b6-4482-964e-68dbf09b9d1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82b3e37e-8171-485d-b10b-38dae7ed14a8}" enabled="0" method="" siteId="{82b3e37e-8171-485d-b10b-38dae7ed14a8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</Words>
  <Characters>61</Characters>
  <Application>Microsoft Office Word</Application>
  <DocSecurity>0</DocSecurity>
  <Lines>7</Lines>
  <Paragraphs>3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urtis</dc:creator>
  <cp:keywords/>
  <dc:description/>
  <cp:lastModifiedBy>Daniel Curtis</cp:lastModifiedBy>
  <cp:revision>2</cp:revision>
  <dcterms:created xsi:type="dcterms:W3CDTF">2024-02-28T02:48:00Z</dcterms:created>
  <dcterms:modified xsi:type="dcterms:W3CDTF">2024-02-28T0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ef74e9-3f7b-4daa-8f77-394401f93bcb</vt:lpwstr>
  </property>
  <property fmtid="{D5CDD505-2E9C-101B-9397-08002B2CF9AE}" pid="3" name="ContentTypeId">
    <vt:lpwstr>0x010100C2BF599048F1BB439F2B3E0E57F11DF2</vt:lpwstr>
  </property>
</Properties>
</file>